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906604" w14:textId="19BAE87D" w:rsidR="00463390" w:rsidRPr="00D86980" w:rsidRDefault="00463390" w:rsidP="00463390">
      <w:pPr>
        <w:shd w:val="clear" w:color="auto" w:fill="FFFFFF"/>
        <w:spacing w:before="75" w:after="75" w:line="240" w:lineRule="auto"/>
        <w:jc w:val="center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 w:rsidRPr="005319D5">
        <w:rPr>
          <w:rFonts w:ascii="Source Sans Pro" w:eastAsia="Times New Roman" w:hAnsi="Source Sans Pro" w:cs="Times New Roman"/>
          <w:b/>
          <w:bCs/>
          <w:color w:val="000000"/>
          <w:sz w:val="21"/>
          <w:szCs w:val="21"/>
          <w:lang w:eastAsia="en-GB"/>
        </w:rPr>
        <w:t xml:space="preserve">Barclaycard Payment Plan Terms and </w:t>
      </w:r>
      <w:proofErr w:type="gramStart"/>
      <w:r w:rsidRPr="005319D5">
        <w:rPr>
          <w:rFonts w:ascii="Source Sans Pro" w:eastAsia="Times New Roman" w:hAnsi="Source Sans Pro" w:cs="Times New Roman"/>
          <w:b/>
          <w:bCs/>
          <w:color w:val="000000"/>
          <w:sz w:val="21"/>
          <w:szCs w:val="21"/>
          <w:lang w:eastAsia="en-GB"/>
        </w:rPr>
        <w:t xml:space="preserve">Conditions  </w:t>
      </w:r>
      <w:r>
        <w:rPr>
          <w:rFonts w:ascii="Source Sans Pro" w:eastAsia="Times New Roman" w:hAnsi="Source Sans Pro" w:cs="Times New Roman"/>
          <w:b/>
          <w:bCs/>
          <w:color w:val="000000"/>
          <w:sz w:val="21"/>
          <w:szCs w:val="21"/>
          <w:lang w:eastAsia="en-GB"/>
        </w:rPr>
        <w:t>-</w:t>
      </w:r>
      <w:proofErr w:type="gramEnd"/>
      <w:r>
        <w:rPr>
          <w:rFonts w:ascii="Source Sans Pro" w:eastAsia="Times New Roman" w:hAnsi="Source Sans Pro" w:cs="Times New Roman"/>
          <w:b/>
          <w:bCs/>
          <w:color w:val="000000"/>
          <w:sz w:val="21"/>
          <w:szCs w:val="21"/>
          <w:lang w:eastAsia="en-GB"/>
        </w:rPr>
        <w:t xml:space="preserve"> </w:t>
      </w:r>
      <w:r w:rsidRPr="005319D5">
        <w:rPr>
          <w:rFonts w:ascii="Source Sans Pro" w:eastAsia="Times New Roman" w:hAnsi="Source Sans Pro" w:cs="Times New Roman"/>
          <w:b/>
          <w:bCs/>
          <w:color w:val="000000"/>
          <w:sz w:val="21"/>
          <w:szCs w:val="21"/>
          <w:lang w:eastAsia="en-GB"/>
        </w:rPr>
        <w:t>Weekend Ticket</w:t>
      </w:r>
      <w:r>
        <w:rPr>
          <w:rFonts w:ascii="Source Sans Pro" w:eastAsia="Times New Roman" w:hAnsi="Source Sans Pro" w:cs="Times New Roman"/>
          <w:b/>
          <w:bCs/>
          <w:color w:val="000000"/>
          <w:sz w:val="21"/>
          <w:szCs w:val="21"/>
          <w:lang w:eastAsia="en-GB"/>
        </w:rPr>
        <w:t xml:space="preserve">  + Early Entry</w:t>
      </w:r>
    </w:p>
    <w:p w14:paraId="647C05C8" w14:textId="77777777" w:rsidR="00463390" w:rsidRDefault="00463390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b/>
          <w:bCs/>
          <w:color w:val="000000"/>
          <w:sz w:val="21"/>
          <w:szCs w:val="21"/>
          <w:lang w:eastAsia="en-GB"/>
        </w:rPr>
      </w:pPr>
    </w:p>
    <w:p w14:paraId="4163939B" w14:textId="38A6724F" w:rsidR="00BD0727" w:rsidRPr="00BD0727" w:rsidRDefault="00BD0727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1. </w:t>
      </w:r>
      <w:r w:rsidR="001779C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Leeds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20</w:t>
      </w:r>
      <w:r w:rsidR="00FD10AE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2</w:t>
      </w:r>
      <w:r w:rsidR="0014182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2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‘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W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eekend tickets’ can be bought using the payment plan</w:t>
      </w:r>
      <w:r w:rsidR="007A76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,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(</w:t>
      </w:r>
      <w:r w:rsidR="00FD10AE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the terms of which are set out below, which allows eligible customers to pay for tickets over a number of instalments, subject to overall ticket availability. 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The 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total 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urchase value includes all charges such as </w:t>
      </w:r>
      <w:r w:rsidR="007A76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er ticket 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booki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ng fees and</w:t>
      </w:r>
      <w:r w:rsidR="007A76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per transaction postage fee and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payment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plan </w:t>
      </w:r>
      <w:r w:rsidR="007A76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(handling) 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fee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.</w:t>
      </w:r>
    </w:p>
    <w:p w14:paraId="24228198" w14:textId="3BFDDF11" w:rsidR="00EE5E9F" w:rsidRDefault="00EE5E9F" w:rsidP="00EE5E9F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2. </w:t>
      </w:r>
      <w:bookmarkStart w:id="0" w:name="_Hlk57038369"/>
      <w:r w:rsidR="009470CA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ayment </w:t>
      </w:r>
      <w:r w:rsidR="009470CA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lan is available to any customer purchasing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weekend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tickets between 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09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:00 </w:t>
      </w:r>
      <w:r w:rsidR="003B61B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8</w:t>
      </w:r>
      <w:r w:rsidR="006E6277" w:rsidRPr="006E6277">
        <w:rPr>
          <w:rFonts w:ascii="Source Sans Pro" w:eastAsia="Times New Roman" w:hAnsi="Source Sans Pro" w:cs="Times New Roman"/>
          <w:color w:val="000000"/>
          <w:sz w:val="21"/>
          <w:szCs w:val="21"/>
          <w:vertAlign w:val="superscript"/>
          <w:lang w:eastAsia="en-GB"/>
        </w:rPr>
        <w:t>st</w:t>
      </w:r>
      <w:r w:rsidR="006E627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14182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December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and 23:59 </w:t>
      </w:r>
      <w:r w:rsidR="003B61B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9</w:t>
      </w:r>
      <w:proofErr w:type="gramStart"/>
      <w:r w:rsidR="003B61B5" w:rsidRPr="003B61B5">
        <w:rPr>
          <w:rFonts w:ascii="Source Sans Pro" w:eastAsia="Times New Roman" w:hAnsi="Source Sans Pro" w:cs="Times New Roman"/>
          <w:color w:val="000000"/>
          <w:sz w:val="21"/>
          <w:szCs w:val="21"/>
          <w:vertAlign w:val="superscript"/>
          <w:lang w:eastAsia="en-GB"/>
        </w:rPr>
        <w:t>th</w:t>
      </w:r>
      <w:r w:rsidR="003B61B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6E627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14182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December</w:t>
      </w:r>
      <w:proofErr w:type="gramEnd"/>
      <w:r w:rsidR="00954E4A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20</w:t>
      </w:r>
      <w:r w:rsidR="00D71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2</w:t>
      </w:r>
      <w:r w:rsidR="00954E4A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1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bookmarkEnd w:id="0"/>
      <w:r w:rsidRPr="00161C61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(inclusive) (“Eligibility Period”),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subject to overall ticket availability, and allows customers to pay for a ticket over four (4) instalments (each an “Instalment” and together the “Instalments”) as set out in more detail below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.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 The Eligibility Period may be shortened or extended by us at our discretion.</w:t>
      </w:r>
    </w:p>
    <w:p w14:paraId="5AD2675A" w14:textId="43949A43" w:rsidR="007A76DF" w:rsidRDefault="00EE5E9F" w:rsidP="00070114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3</w:t>
      </w:r>
      <w:r w:rsidR="007A76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</w:t>
      </w:r>
      <w:bookmarkStart w:id="1" w:name="_Ref372217847"/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T</w:t>
      </w:r>
      <w:r w:rsidR="007A76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he full price of a ticket will be charged as below and includes all charges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; </w:t>
      </w:r>
      <w:r w:rsidR="007A76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the per ticket booking fee, the per transaction postage fee and the per transaction payment plan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(handling)</w:t>
      </w:r>
      <w:r w:rsidR="007A76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fee. </w:t>
      </w:r>
      <w:r w:rsidR="007A76DF" w:rsidRPr="00070114">
        <w:rPr>
          <w:rFonts w:ascii="Source Sans Pro" w:hAnsi="Source Sans Pro"/>
          <w:color w:val="000000"/>
          <w:sz w:val="21"/>
        </w:rPr>
        <w:t xml:space="preserve">Please note that the </w:t>
      </w:r>
      <w:r w:rsidR="007A76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ayment plan 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(</w:t>
      </w:r>
      <w:r w:rsidR="00E624E8" w:rsidRPr="00070114">
        <w:rPr>
          <w:rFonts w:ascii="Source Sans Pro" w:hAnsi="Source Sans Pro"/>
          <w:color w:val="000000"/>
          <w:sz w:val="21"/>
        </w:rPr>
        <w:t>handling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)</w:t>
      </w:r>
      <w:r w:rsidR="00E624E8" w:rsidRPr="00070114">
        <w:rPr>
          <w:rFonts w:ascii="Source Sans Pro" w:hAnsi="Source Sans Pro"/>
          <w:color w:val="000000"/>
          <w:sz w:val="21"/>
        </w:rPr>
        <w:t xml:space="preserve"> </w:t>
      </w:r>
      <w:r w:rsidR="007A76DF" w:rsidRPr="00070114">
        <w:rPr>
          <w:rFonts w:ascii="Source Sans Pro" w:hAnsi="Source Sans Pro"/>
          <w:color w:val="000000"/>
          <w:sz w:val="21"/>
        </w:rPr>
        <w:t>fee is non-refundable even if a ticket is forfeited</w:t>
      </w:r>
      <w:r w:rsidR="00E624E8" w:rsidRPr="00070114">
        <w:rPr>
          <w:rFonts w:ascii="Source Sans Pro" w:hAnsi="Source Sans Pro"/>
          <w:color w:val="000000"/>
          <w:sz w:val="21"/>
        </w:rPr>
        <w:t xml:space="preserve"> 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and no claim can be </w:t>
      </w:r>
      <w:bookmarkEnd w:id="1"/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made to recover this money in any way whatsoever</w:t>
      </w:r>
      <w:r w:rsidR="00070114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, subject to paragraph 13 below</w:t>
      </w:r>
      <w:r w:rsidR="007A76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 </w:t>
      </w:r>
    </w:p>
    <w:tbl>
      <w:tblPr>
        <w:tblW w:w="995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8"/>
        <w:gridCol w:w="4367"/>
        <w:gridCol w:w="3276"/>
      </w:tblGrid>
      <w:tr w:rsidR="007A76DF" w:rsidRPr="002102AD" w14:paraId="4FE65923" w14:textId="77777777" w:rsidTr="00D14921">
        <w:trPr>
          <w:trHeight w:val="944"/>
        </w:trPr>
        <w:tc>
          <w:tcPr>
            <w:tcW w:w="2308" w:type="dxa"/>
          </w:tcPr>
          <w:p w14:paraId="54D3DE4E" w14:textId="77777777" w:rsidR="007A76DF" w:rsidRPr="00E61EC4" w:rsidRDefault="007A76DF" w:rsidP="00D14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b/>
                <w:color w:val="232323"/>
                <w:lang w:val="en-US"/>
              </w:rPr>
            </w:pPr>
            <w:r w:rsidRPr="00E61EC4">
              <w:rPr>
                <w:rFonts w:ascii="Helvetica" w:hAnsi="Helvetica" w:cs="Georgia"/>
                <w:b/>
                <w:color w:val="232323"/>
                <w:lang w:val="en-US"/>
              </w:rPr>
              <w:t>Instalment</w:t>
            </w:r>
          </w:p>
        </w:tc>
        <w:tc>
          <w:tcPr>
            <w:tcW w:w="4367" w:type="dxa"/>
          </w:tcPr>
          <w:p w14:paraId="5F0444C7" w14:textId="77777777" w:rsidR="007A76DF" w:rsidRPr="002102AD" w:rsidRDefault="007A76DF" w:rsidP="00D14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b/>
                <w:lang w:val="en-US"/>
              </w:rPr>
            </w:pPr>
            <w:r w:rsidRPr="002102AD">
              <w:rPr>
                <w:rFonts w:ascii="Helvetica" w:hAnsi="Helvetica" w:cs="Georgia"/>
                <w:b/>
                <w:lang w:val="en-US"/>
              </w:rPr>
              <w:t>Amount</w:t>
            </w:r>
          </w:p>
        </w:tc>
        <w:tc>
          <w:tcPr>
            <w:tcW w:w="3276" w:type="dxa"/>
          </w:tcPr>
          <w:p w14:paraId="41CF7C75" w14:textId="77777777" w:rsidR="007A76DF" w:rsidRPr="002102AD" w:rsidRDefault="007A76DF" w:rsidP="00D14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b/>
                <w:lang w:val="en-US"/>
              </w:rPr>
            </w:pPr>
            <w:r w:rsidRPr="002102AD">
              <w:rPr>
                <w:rFonts w:ascii="Helvetica" w:hAnsi="Helvetica" w:cs="Georgia"/>
                <w:b/>
                <w:lang w:val="en-US"/>
              </w:rPr>
              <w:t xml:space="preserve">Due Date </w:t>
            </w:r>
            <w:r w:rsidRPr="002102AD">
              <w:rPr>
                <w:rFonts w:ascii="Helvetica" w:hAnsi="Helvetica" w:cs="Georgia"/>
                <w:lang w:val="en-US"/>
              </w:rPr>
              <w:t>(payments will be taken on or around the dates below)</w:t>
            </w:r>
          </w:p>
        </w:tc>
      </w:tr>
      <w:tr w:rsidR="007A76DF" w:rsidRPr="002102AD" w14:paraId="750BB71D" w14:textId="77777777" w:rsidTr="00D14921">
        <w:trPr>
          <w:trHeight w:val="953"/>
        </w:trPr>
        <w:tc>
          <w:tcPr>
            <w:tcW w:w="2308" w:type="dxa"/>
          </w:tcPr>
          <w:p w14:paraId="52F67C3D" w14:textId="77777777" w:rsidR="007A76DF" w:rsidRPr="00896B5E" w:rsidRDefault="007A76DF" w:rsidP="00D14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color w:val="232323"/>
                <w:lang w:val="en-US"/>
              </w:rPr>
            </w:pPr>
            <w:r w:rsidRPr="00896B5E">
              <w:rPr>
                <w:rFonts w:ascii="Helvetica" w:hAnsi="Helvetica" w:cs="Georgia"/>
                <w:color w:val="232323"/>
                <w:lang w:val="en-US"/>
              </w:rPr>
              <w:t xml:space="preserve">First </w:t>
            </w:r>
          </w:p>
        </w:tc>
        <w:tc>
          <w:tcPr>
            <w:tcW w:w="4367" w:type="dxa"/>
          </w:tcPr>
          <w:p w14:paraId="550918E9" w14:textId="416B5B53" w:rsidR="007A76DF" w:rsidRPr="00AC48AD" w:rsidRDefault="007A76DF" w:rsidP="00D14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 w:rsidRPr="00AC48AD">
              <w:rPr>
                <w:rFonts w:ascii="Helvetica" w:hAnsi="Helvetica" w:cs="Georgia"/>
                <w:lang w:val="en-US"/>
              </w:rPr>
              <w:t>£</w:t>
            </w:r>
            <w:r w:rsidR="00463390" w:rsidRPr="00AC48AD">
              <w:rPr>
                <w:rFonts w:ascii="Helvetica" w:hAnsi="Helvetica" w:cs="Georgia"/>
                <w:lang w:val="en-US"/>
              </w:rPr>
              <w:t>60.00</w:t>
            </w:r>
            <w:r w:rsidRPr="00AC48AD">
              <w:rPr>
                <w:rFonts w:ascii="Helvetica" w:hAnsi="Helvetica" w:cs="Georgia"/>
                <w:lang w:val="en-US"/>
              </w:rPr>
              <w:t xml:space="preserve"> per ticket (plus a per ticket booking fee of £1</w:t>
            </w:r>
            <w:r w:rsidR="00671FE0">
              <w:rPr>
                <w:rFonts w:ascii="Helvetica" w:hAnsi="Helvetica" w:cs="Georgia"/>
                <w:lang w:val="en-US"/>
              </w:rPr>
              <w:t>7.28</w:t>
            </w:r>
            <w:r w:rsidRPr="00AC48AD">
              <w:rPr>
                <w:rFonts w:ascii="Helvetica" w:hAnsi="Helvetica" w:cs="Georgia"/>
                <w:lang w:val="en-US"/>
              </w:rPr>
              <w:t xml:space="preserve"> and a per transaction payment plan </w:t>
            </w:r>
            <w:r w:rsidR="00E624E8" w:rsidRPr="00AC48AD">
              <w:rPr>
                <w:rFonts w:ascii="Helvetica" w:hAnsi="Helvetica" w:cs="Georgia"/>
                <w:lang w:val="en-US"/>
              </w:rPr>
              <w:t xml:space="preserve">(handling) </w:t>
            </w:r>
            <w:r w:rsidRPr="00AC48AD">
              <w:rPr>
                <w:rFonts w:ascii="Helvetica" w:hAnsi="Helvetica" w:cs="Georgia"/>
                <w:lang w:val="en-US"/>
              </w:rPr>
              <w:t xml:space="preserve">fee of £5) </w:t>
            </w:r>
            <w:r w:rsidR="00EC371C" w:rsidRPr="00AC48AD">
              <w:rPr>
                <w:rFonts w:ascii="Helvetica" w:hAnsi="Helvetica" w:cs="Georgia"/>
                <w:lang w:val="en-US"/>
              </w:rPr>
              <w:t>plus a handling fee of £2.75</w:t>
            </w:r>
          </w:p>
        </w:tc>
        <w:tc>
          <w:tcPr>
            <w:tcW w:w="3276" w:type="dxa"/>
          </w:tcPr>
          <w:p w14:paraId="590D79EF" w14:textId="77777777" w:rsidR="007A76DF" w:rsidRPr="002102AD" w:rsidRDefault="007A76DF" w:rsidP="00D14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 w:rsidRPr="002102AD">
              <w:rPr>
                <w:rFonts w:ascii="Helvetica" w:hAnsi="Helvetica" w:cs="Georgia"/>
                <w:lang w:val="en-US"/>
              </w:rPr>
              <w:t>Immediately</w:t>
            </w:r>
          </w:p>
        </w:tc>
      </w:tr>
      <w:tr w:rsidR="002C3921" w:rsidRPr="002102AD" w14:paraId="1F3CCAE0" w14:textId="77777777" w:rsidTr="00D14921">
        <w:trPr>
          <w:trHeight w:val="416"/>
        </w:trPr>
        <w:tc>
          <w:tcPr>
            <w:tcW w:w="2308" w:type="dxa"/>
          </w:tcPr>
          <w:p w14:paraId="5D7CC5F3" w14:textId="77777777" w:rsidR="002C3921" w:rsidRPr="00896B5E" w:rsidRDefault="002C3921" w:rsidP="002C3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color w:val="232323"/>
                <w:lang w:val="en-US"/>
              </w:rPr>
            </w:pPr>
            <w:r>
              <w:rPr>
                <w:rFonts w:ascii="Helvetica" w:hAnsi="Helvetica" w:cs="Georgia"/>
                <w:color w:val="232323"/>
                <w:lang w:val="en-US"/>
              </w:rPr>
              <w:t>Second</w:t>
            </w:r>
          </w:p>
        </w:tc>
        <w:tc>
          <w:tcPr>
            <w:tcW w:w="4367" w:type="dxa"/>
          </w:tcPr>
          <w:p w14:paraId="16C2E335" w14:textId="1035F519" w:rsidR="002C3921" w:rsidRPr="00AC48AD" w:rsidRDefault="002C3921" w:rsidP="002C3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 w:rsidRPr="00AC48AD">
              <w:rPr>
                <w:rFonts w:ascii="Helvetica" w:hAnsi="Helvetica" w:cs="Georgia"/>
                <w:lang w:val="en-US"/>
              </w:rPr>
              <w:t>£</w:t>
            </w:r>
            <w:r w:rsidR="00463390" w:rsidRPr="00AC48AD">
              <w:rPr>
                <w:rFonts w:ascii="Helvetica" w:hAnsi="Helvetica" w:cs="Georgia"/>
                <w:lang w:val="en-US"/>
              </w:rPr>
              <w:t>59.50</w:t>
            </w:r>
            <w:r w:rsidRPr="00AC48AD">
              <w:rPr>
                <w:rFonts w:ascii="Helvetica" w:hAnsi="Helvetica" w:cs="Georgia"/>
                <w:lang w:val="en-US"/>
              </w:rPr>
              <w:t xml:space="preserve"> per ticket</w:t>
            </w:r>
          </w:p>
        </w:tc>
        <w:tc>
          <w:tcPr>
            <w:tcW w:w="3276" w:type="dxa"/>
          </w:tcPr>
          <w:p w14:paraId="4D931942" w14:textId="1D025B37" w:rsidR="002C3921" w:rsidRPr="002102AD" w:rsidRDefault="002C3921" w:rsidP="002C3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>
              <w:rPr>
                <w:rFonts w:ascii="Helvetica" w:hAnsi="Helvetica" w:cs="Georgia"/>
                <w:lang w:val="en-US"/>
              </w:rPr>
              <w:t>1</w:t>
            </w:r>
            <w:r w:rsidRPr="002C60F1">
              <w:rPr>
                <w:rFonts w:ascii="Helvetica" w:hAnsi="Helvetica" w:cs="Georgia"/>
                <w:vertAlign w:val="superscript"/>
                <w:lang w:val="en-US"/>
              </w:rPr>
              <w:t>st</w:t>
            </w:r>
            <w:r>
              <w:rPr>
                <w:rFonts w:ascii="Helvetica" w:hAnsi="Helvetica" w:cs="Georgia"/>
                <w:lang w:val="en-US"/>
              </w:rPr>
              <w:t xml:space="preserve"> </w:t>
            </w:r>
            <w:r w:rsidR="00463390">
              <w:rPr>
                <w:rFonts w:ascii="Helvetica" w:hAnsi="Helvetica" w:cs="Georgia"/>
                <w:lang w:val="en-US"/>
              </w:rPr>
              <w:t>January</w:t>
            </w:r>
            <w:r>
              <w:rPr>
                <w:rFonts w:ascii="Helvetica" w:hAnsi="Helvetica" w:cs="Georgia"/>
                <w:lang w:val="en-US"/>
              </w:rPr>
              <w:t xml:space="preserve"> 2022</w:t>
            </w:r>
          </w:p>
        </w:tc>
      </w:tr>
      <w:tr w:rsidR="002C3921" w:rsidRPr="002102AD" w14:paraId="427C322C" w14:textId="77777777" w:rsidTr="00D14921">
        <w:trPr>
          <w:trHeight w:val="422"/>
        </w:trPr>
        <w:tc>
          <w:tcPr>
            <w:tcW w:w="2308" w:type="dxa"/>
          </w:tcPr>
          <w:p w14:paraId="7A3FBB4E" w14:textId="77777777" w:rsidR="002C3921" w:rsidRPr="002102AD" w:rsidRDefault="002C3921" w:rsidP="002C3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 w:rsidRPr="002102AD">
              <w:rPr>
                <w:rFonts w:ascii="Helvetica" w:hAnsi="Helvetica" w:cs="Georgia"/>
                <w:lang w:val="en-US"/>
              </w:rPr>
              <w:t>Third</w:t>
            </w:r>
          </w:p>
        </w:tc>
        <w:tc>
          <w:tcPr>
            <w:tcW w:w="4367" w:type="dxa"/>
          </w:tcPr>
          <w:p w14:paraId="7A01878F" w14:textId="0F6434E9" w:rsidR="002C3921" w:rsidRPr="00AC48AD" w:rsidRDefault="002C3921" w:rsidP="002C3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 w:rsidRPr="00AC48AD">
              <w:rPr>
                <w:rFonts w:ascii="Helvetica" w:hAnsi="Helvetica" w:cs="Georgia"/>
                <w:lang w:val="en-US"/>
              </w:rPr>
              <w:t>£5</w:t>
            </w:r>
            <w:r w:rsidR="00463390" w:rsidRPr="00AC48AD">
              <w:rPr>
                <w:rFonts w:ascii="Helvetica" w:hAnsi="Helvetica" w:cs="Georgia"/>
                <w:lang w:val="en-US"/>
              </w:rPr>
              <w:t>9.50</w:t>
            </w:r>
            <w:r w:rsidRPr="00AC48AD">
              <w:rPr>
                <w:rFonts w:ascii="Helvetica" w:hAnsi="Helvetica" w:cs="Georgia"/>
                <w:lang w:val="en-US"/>
              </w:rPr>
              <w:t xml:space="preserve"> per ticket</w:t>
            </w:r>
          </w:p>
          <w:p w14:paraId="27BA6C44" w14:textId="77777777" w:rsidR="002C3921" w:rsidRPr="00AC48AD" w:rsidRDefault="002C3921" w:rsidP="002C3921">
            <w:pPr>
              <w:rPr>
                <w:rFonts w:ascii="Helvetica" w:hAnsi="Helvetica" w:cs="Georgia"/>
              </w:rPr>
            </w:pPr>
          </w:p>
        </w:tc>
        <w:tc>
          <w:tcPr>
            <w:tcW w:w="3276" w:type="dxa"/>
          </w:tcPr>
          <w:p w14:paraId="35D83529" w14:textId="7B97A9C0" w:rsidR="002C3921" w:rsidRPr="002102AD" w:rsidRDefault="002C3921" w:rsidP="002C3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>
              <w:rPr>
                <w:rFonts w:ascii="Helvetica" w:hAnsi="Helvetica" w:cs="Georgia"/>
                <w:lang w:val="en-US"/>
              </w:rPr>
              <w:t>1</w:t>
            </w:r>
            <w:r w:rsidRPr="002C60F1">
              <w:rPr>
                <w:rFonts w:ascii="Helvetica" w:hAnsi="Helvetica" w:cs="Georgia"/>
                <w:vertAlign w:val="superscript"/>
                <w:lang w:val="en-US"/>
              </w:rPr>
              <w:t>st</w:t>
            </w:r>
            <w:r>
              <w:rPr>
                <w:rFonts w:ascii="Helvetica" w:hAnsi="Helvetica" w:cs="Georgia"/>
                <w:lang w:val="en-US"/>
              </w:rPr>
              <w:t xml:space="preserve"> February 2022</w:t>
            </w:r>
          </w:p>
        </w:tc>
      </w:tr>
      <w:tr w:rsidR="002C3921" w:rsidRPr="002102AD" w14:paraId="2B30B565" w14:textId="77777777" w:rsidTr="00D14921">
        <w:trPr>
          <w:trHeight w:val="983"/>
        </w:trPr>
        <w:tc>
          <w:tcPr>
            <w:tcW w:w="2308" w:type="dxa"/>
          </w:tcPr>
          <w:p w14:paraId="319D9861" w14:textId="77777777" w:rsidR="002C3921" w:rsidRPr="002102AD" w:rsidRDefault="002C3921" w:rsidP="002C3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>
              <w:rPr>
                <w:rFonts w:ascii="Helvetica" w:hAnsi="Helvetica" w:cs="Georgia"/>
                <w:lang w:val="en-US"/>
              </w:rPr>
              <w:t>Fourth</w:t>
            </w:r>
          </w:p>
        </w:tc>
        <w:tc>
          <w:tcPr>
            <w:tcW w:w="4367" w:type="dxa"/>
          </w:tcPr>
          <w:p w14:paraId="05EB8547" w14:textId="589B8AB1" w:rsidR="002C3921" w:rsidRPr="00AC48AD" w:rsidRDefault="002C3921" w:rsidP="002C3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 w:rsidRPr="00AC48AD">
              <w:rPr>
                <w:rFonts w:ascii="Helvetica" w:hAnsi="Helvetica" w:cs="Georgia"/>
                <w:lang w:val="en-US"/>
              </w:rPr>
              <w:t>£5</w:t>
            </w:r>
            <w:r w:rsidR="00463390" w:rsidRPr="00AC48AD">
              <w:rPr>
                <w:rFonts w:ascii="Helvetica" w:hAnsi="Helvetica" w:cs="Georgia"/>
                <w:lang w:val="en-US"/>
              </w:rPr>
              <w:t>9.50</w:t>
            </w:r>
            <w:r w:rsidRPr="00AC48AD">
              <w:rPr>
                <w:rFonts w:ascii="Helvetica" w:hAnsi="Helvetica" w:cs="Georgia"/>
                <w:lang w:val="en-US"/>
              </w:rPr>
              <w:t xml:space="preserve"> per ticket </w:t>
            </w:r>
          </w:p>
        </w:tc>
        <w:tc>
          <w:tcPr>
            <w:tcW w:w="3276" w:type="dxa"/>
          </w:tcPr>
          <w:p w14:paraId="3764A592" w14:textId="07B027EE" w:rsidR="002C3921" w:rsidRPr="002102AD" w:rsidRDefault="002C3921" w:rsidP="002C3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>
              <w:rPr>
                <w:rFonts w:ascii="Helvetica" w:hAnsi="Helvetica" w:cs="Georgia"/>
                <w:lang w:val="en-US"/>
              </w:rPr>
              <w:t>1</w:t>
            </w:r>
            <w:r w:rsidRPr="002C60F1">
              <w:rPr>
                <w:rFonts w:ascii="Helvetica" w:hAnsi="Helvetica" w:cs="Georgia"/>
                <w:vertAlign w:val="superscript"/>
                <w:lang w:val="en-US"/>
              </w:rPr>
              <w:t>st</w:t>
            </w:r>
            <w:r>
              <w:rPr>
                <w:rFonts w:ascii="Helvetica" w:hAnsi="Helvetica" w:cs="Georgia"/>
                <w:lang w:val="en-US"/>
              </w:rPr>
              <w:t xml:space="preserve"> March 2022 (if not paid in full by 31</w:t>
            </w:r>
            <w:r w:rsidRPr="002C3921">
              <w:rPr>
                <w:rFonts w:ascii="Helvetica" w:hAnsi="Helvetica" w:cs="Georgia"/>
                <w:vertAlign w:val="superscript"/>
                <w:lang w:val="en-US"/>
              </w:rPr>
              <w:t>st</w:t>
            </w:r>
            <w:r>
              <w:rPr>
                <w:rFonts w:ascii="Helvetica" w:hAnsi="Helvetica" w:cs="Georgia"/>
                <w:lang w:val="en-US"/>
              </w:rPr>
              <w:t xml:space="preserve"> March the payment plan will be </w:t>
            </w:r>
            <w:proofErr w:type="gramStart"/>
            <w:r>
              <w:rPr>
                <w:rFonts w:ascii="Helvetica" w:hAnsi="Helvetica" w:cs="Georgia"/>
                <w:lang w:val="en-US"/>
              </w:rPr>
              <w:t>cancelled</w:t>
            </w:r>
            <w:proofErr w:type="gramEnd"/>
            <w:r>
              <w:rPr>
                <w:rFonts w:ascii="Helvetica" w:hAnsi="Helvetica" w:cs="Georgia"/>
                <w:lang w:val="en-US"/>
              </w:rPr>
              <w:t xml:space="preserve"> and all money refunded except for the £5.00 handling fee.</w:t>
            </w:r>
          </w:p>
        </w:tc>
      </w:tr>
      <w:tr w:rsidR="002C3921" w14:paraId="46A30040" w14:textId="77777777" w:rsidTr="00D14921">
        <w:trPr>
          <w:trHeight w:val="983"/>
        </w:trPr>
        <w:tc>
          <w:tcPr>
            <w:tcW w:w="2308" w:type="dxa"/>
          </w:tcPr>
          <w:p w14:paraId="06ABB7FD" w14:textId="0F9D216E" w:rsidR="002C3921" w:rsidRPr="00442E18" w:rsidRDefault="002C3921" w:rsidP="002C3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b/>
                <w:lang w:val="en-US"/>
              </w:rPr>
            </w:pPr>
            <w:r w:rsidRPr="00442E18">
              <w:rPr>
                <w:rFonts w:ascii="Helvetica" w:hAnsi="Helvetica" w:cs="Georgia"/>
                <w:b/>
                <w:lang w:val="en-US"/>
              </w:rPr>
              <w:t>Total</w:t>
            </w:r>
            <w:r>
              <w:rPr>
                <w:rFonts w:ascii="Helvetica" w:hAnsi="Helvetica" w:cs="Georgia"/>
                <w:b/>
                <w:lang w:val="en-US"/>
              </w:rPr>
              <w:t xml:space="preserve"> for Weekend Ticket</w:t>
            </w:r>
          </w:p>
        </w:tc>
        <w:tc>
          <w:tcPr>
            <w:tcW w:w="7643" w:type="dxa"/>
            <w:gridSpan w:val="2"/>
          </w:tcPr>
          <w:p w14:paraId="326FE5DB" w14:textId="755015D9" w:rsidR="002C3921" w:rsidRPr="00AC48AD" w:rsidRDefault="002C3921" w:rsidP="002C3921">
            <w:pPr>
              <w:autoSpaceDE w:val="0"/>
              <w:autoSpaceDN w:val="0"/>
              <w:rPr>
                <w:rFonts w:ascii="Helvetica" w:hAnsi="Helvetica" w:cs="Helvetica"/>
                <w:lang w:val="en-US"/>
              </w:rPr>
            </w:pPr>
            <w:r w:rsidRPr="00AC48AD">
              <w:rPr>
                <w:rFonts w:ascii="Helvetica" w:hAnsi="Helvetica" w:cs="Helvetica"/>
                <w:lang w:val="en-US"/>
              </w:rPr>
              <w:t>£</w:t>
            </w:r>
            <w:r w:rsidR="0086517B" w:rsidRPr="00AC48AD">
              <w:rPr>
                <w:rFonts w:ascii="Helvetica" w:hAnsi="Helvetica" w:cs="Helvetica"/>
                <w:lang w:val="en-US"/>
              </w:rPr>
              <w:t>26</w:t>
            </w:r>
            <w:r w:rsidR="00671FE0">
              <w:rPr>
                <w:rFonts w:ascii="Helvetica" w:hAnsi="Helvetica" w:cs="Helvetica"/>
                <w:lang w:val="en-US"/>
              </w:rPr>
              <w:t>3</w:t>
            </w:r>
            <w:r w:rsidR="0086517B" w:rsidRPr="00AC48AD">
              <w:rPr>
                <w:rFonts w:ascii="Helvetica" w:hAnsi="Helvetica" w:cs="Helvetica"/>
                <w:lang w:val="en-US"/>
              </w:rPr>
              <w:t>.</w:t>
            </w:r>
            <w:r w:rsidR="00671FE0">
              <w:rPr>
                <w:rFonts w:ascii="Helvetica" w:hAnsi="Helvetica" w:cs="Helvetica"/>
                <w:lang w:val="en-US"/>
              </w:rPr>
              <w:t>53</w:t>
            </w:r>
            <w:r w:rsidRPr="00AC48AD">
              <w:rPr>
                <w:rFonts w:ascii="Helvetica" w:hAnsi="Helvetica" w:cs="Helvetica"/>
                <w:lang w:val="en-US"/>
              </w:rPr>
              <w:t xml:space="preserve"> (£2</w:t>
            </w:r>
            <w:r w:rsidR="0086517B" w:rsidRPr="00AC48AD">
              <w:rPr>
                <w:rFonts w:ascii="Helvetica" w:hAnsi="Helvetica" w:cs="Helvetica"/>
                <w:lang w:val="en-US"/>
              </w:rPr>
              <w:t>38.50</w:t>
            </w:r>
            <w:r w:rsidRPr="00AC48AD">
              <w:rPr>
                <w:rFonts w:ascii="Helvetica" w:hAnsi="Helvetica" w:cs="Helvetica"/>
                <w:lang w:val="en-US"/>
              </w:rPr>
              <w:t xml:space="preserve"> per ticket plus a per ticket booking fee of £1</w:t>
            </w:r>
            <w:r w:rsidR="00671FE0">
              <w:rPr>
                <w:rFonts w:ascii="Helvetica" w:hAnsi="Helvetica" w:cs="Helvetica"/>
                <w:lang w:val="en-US"/>
              </w:rPr>
              <w:t>7.28</w:t>
            </w:r>
            <w:r w:rsidRPr="00AC48AD">
              <w:rPr>
                <w:rFonts w:ascii="Helvetica" w:hAnsi="Helvetica" w:cs="Helvetica"/>
                <w:lang w:val="en-US"/>
              </w:rPr>
              <w:t>)</w:t>
            </w:r>
          </w:p>
          <w:p w14:paraId="0DB728C0" w14:textId="3FDF8493" w:rsidR="002C3921" w:rsidRPr="00AC48AD" w:rsidRDefault="002C3921" w:rsidP="002C3921">
            <w:pPr>
              <w:autoSpaceDE w:val="0"/>
              <w:autoSpaceDN w:val="0"/>
              <w:jc w:val="both"/>
              <w:rPr>
                <w:rFonts w:ascii="Helvetica" w:hAnsi="Helvetica" w:cs="Helvetica"/>
                <w:lang w:val="en-US"/>
              </w:rPr>
            </w:pPr>
            <w:proofErr w:type="gramStart"/>
            <w:r w:rsidRPr="00AC48AD">
              <w:rPr>
                <w:rFonts w:ascii="Helvetica" w:hAnsi="Helvetica" w:cs="Helvetica"/>
                <w:lang w:val="en-US"/>
              </w:rPr>
              <w:t>Plus</w:t>
            </w:r>
            <w:proofErr w:type="gramEnd"/>
            <w:r w:rsidRPr="00AC48AD">
              <w:rPr>
                <w:rFonts w:ascii="Helvetica" w:hAnsi="Helvetica" w:cs="Helvetica"/>
                <w:lang w:val="en-US"/>
              </w:rPr>
              <w:t xml:space="preserve"> a per transaction payment plan fee of £5 and handling fee of £2.75.</w:t>
            </w:r>
          </w:p>
        </w:tc>
      </w:tr>
    </w:tbl>
    <w:p w14:paraId="175EF577" w14:textId="77777777" w:rsidR="00A533A1" w:rsidRDefault="00A533A1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</w:p>
    <w:p w14:paraId="166AF4D6" w14:textId="2D00EBB3" w:rsidR="00515545" w:rsidRDefault="00EE5E9F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4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 Each order is subject to a 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er ticket 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booking fee </w:t>
      </w:r>
      <w:r w:rsidR="00070114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as set out in the above table. This 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will be no higher than 8% of the face value of a weekend ticket.  This is payable at the same time as the </w:t>
      </w:r>
      <w:r w:rsidR="006C637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first </w:t>
      </w:r>
      <w:r w:rsidR="00070114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I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nstalment. </w:t>
      </w:r>
    </w:p>
    <w:p w14:paraId="203F7F19" w14:textId="2B5514FB" w:rsidR="00515545" w:rsidRDefault="00EE5E9F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5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 Customers choosing to use the </w:t>
      </w:r>
      <w:r w:rsidR="007B3DDE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ayment </w:t>
      </w:r>
      <w:r w:rsidR="007B3DDE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lan to pay for their tickets wil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l be subject to a 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er transaction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payment 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lan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(handling)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fee</w:t>
      </w:r>
      <w:r w:rsidR="00945FF2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of £5</w:t>
      </w:r>
      <w:r w:rsidR="00070114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.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070114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This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is in addition to the </w:t>
      </w:r>
      <w:r w:rsidR="00070114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er ticket 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booking fee and is also payable at the same time as the</w:t>
      </w:r>
      <w:r w:rsidR="006C637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first </w:t>
      </w:r>
      <w:r w:rsidR="00070114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I</w:t>
      </w:r>
      <w:r w:rsidR="006C637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nstalment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and is non-refundable</w:t>
      </w:r>
      <w:r w:rsidR="00070114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, subject to paragraph 13 below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</w:t>
      </w:r>
    </w:p>
    <w:p w14:paraId="3EFBB541" w14:textId="5910E49E" w:rsidR="00515545" w:rsidRPr="004E5B6C" w:rsidRDefault="00EE5E9F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sz w:val="21"/>
          <w:szCs w:val="21"/>
          <w:lang w:eastAsia="en-GB"/>
        </w:rPr>
      </w:pPr>
      <w:r w:rsidRPr="004E5B6C">
        <w:rPr>
          <w:rFonts w:ascii="Source Sans Pro" w:eastAsia="Times New Roman" w:hAnsi="Source Sans Pro" w:cs="Times New Roman"/>
          <w:sz w:val="21"/>
          <w:szCs w:val="21"/>
          <w:lang w:eastAsia="en-GB"/>
        </w:rPr>
        <w:t>6</w:t>
      </w:r>
      <w:r w:rsidR="00515545" w:rsidRPr="004E5B6C">
        <w:rPr>
          <w:rFonts w:ascii="Source Sans Pro" w:eastAsia="Times New Roman" w:hAnsi="Source Sans Pro" w:cs="Times New Roman"/>
          <w:sz w:val="21"/>
          <w:szCs w:val="21"/>
          <w:lang w:eastAsia="en-GB"/>
        </w:rPr>
        <w:t>. Orders will be subject to a per</w:t>
      </w:r>
      <w:r w:rsidR="00E624E8" w:rsidRPr="004E5B6C">
        <w:rPr>
          <w:rFonts w:ascii="Source Sans Pro" w:eastAsia="Times New Roman" w:hAnsi="Source Sans Pro" w:cs="Times New Roman"/>
          <w:sz w:val="21"/>
          <w:szCs w:val="21"/>
          <w:lang w:eastAsia="en-GB"/>
        </w:rPr>
        <w:t xml:space="preserve"> t</w:t>
      </w:r>
      <w:r w:rsidR="002C3921" w:rsidRPr="004E5B6C">
        <w:rPr>
          <w:rFonts w:ascii="Source Sans Pro" w:eastAsia="Times New Roman" w:hAnsi="Source Sans Pro" w:cs="Times New Roman"/>
          <w:sz w:val="21"/>
          <w:szCs w:val="21"/>
          <w:lang w:eastAsia="en-GB"/>
        </w:rPr>
        <w:t>icket handling fee</w:t>
      </w:r>
      <w:r w:rsidR="00515545" w:rsidRPr="004E5B6C">
        <w:rPr>
          <w:rFonts w:ascii="Source Sans Pro" w:eastAsia="Times New Roman" w:hAnsi="Source Sans Pro" w:cs="Times New Roman"/>
          <w:sz w:val="21"/>
          <w:szCs w:val="21"/>
          <w:lang w:eastAsia="en-GB"/>
        </w:rPr>
        <w:t xml:space="preserve">.  </w:t>
      </w:r>
    </w:p>
    <w:p w14:paraId="596549EA" w14:textId="148F746D" w:rsidR="006C637D" w:rsidRPr="00BD0727" w:rsidRDefault="00EE5E9F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7</w:t>
      </w:r>
      <w:r w:rsidR="006C637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Any upsells which you choose to add to your basket during the booking process will be charged at full price, payable at the same time as the first </w:t>
      </w:r>
      <w:r w:rsidR="007B3DDE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I</w:t>
      </w:r>
      <w:r w:rsidR="006C637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nstalment.</w:t>
      </w:r>
    </w:p>
    <w:p w14:paraId="1DD184E7" w14:textId="2599B83C" w:rsidR="00BD0727" w:rsidRPr="00BD0727" w:rsidRDefault="00EE5E9F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lastRenderedPageBreak/>
        <w:t>8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The first </w:t>
      </w:r>
      <w:r w:rsidR="007B3DDE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I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nstalment (including per ticket booking fees and per transaction payment plan (handling) fee)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will be charged to your credit or debit card immediately upon your election t</w:t>
      </w:r>
      <w:r w:rsidR="0077759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o purchase the ‘ticket(s)’ (and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‘upsells’</w:t>
      </w:r>
      <w:r w:rsidR="0077759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)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during the 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E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ligibility 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eriod. Each subsequent </w:t>
      </w:r>
      <w:r w:rsidR="007B3DDE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I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nstalment 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will be automatically charged to your credit or debit card on or around the dates as set out in the payment plan schedule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above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, without further</w:t>
      </w:r>
      <w:r w:rsidR="003F666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notice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to you. If your card is declined, you will be contacted for an alternative card</w:t>
      </w:r>
      <w:r w:rsidR="0077759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or given the chance to make funds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immediately</w:t>
      </w:r>
      <w:r w:rsidR="0077759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available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Any alternative card used must belong to, and be in the name of, the original purchaser. If we are not provided with an alternative card 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or available funds 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within </w:t>
      </w:r>
      <w:r w:rsidR="0077759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14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(</w:t>
      </w:r>
      <w:r w:rsidR="0077759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fourteen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) days of the relevant </w:t>
      </w:r>
      <w:r w:rsidR="007B3DDE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I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nstalment 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due date, your ‘ticket(s)’ and / or ‘upsells’ will be void</w:t>
      </w:r>
      <w:r w:rsidR="0077759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/cancelled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and </w:t>
      </w:r>
      <w:r w:rsidR="00777599" w:rsidRPr="007B3DDE">
        <w:rPr>
          <w:rFonts w:ascii="Source Sans Pro" w:hAnsi="Source Sans Pro"/>
          <w:color w:val="000000"/>
          <w:sz w:val="21"/>
        </w:rPr>
        <w:t>only the</w:t>
      </w:r>
      <w:r w:rsidR="00BD10E1" w:rsidRPr="007B3DDE">
        <w:rPr>
          <w:rFonts w:ascii="Source Sans Pro" w:hAnsi="Source Sans Pro"/>
          <w:color w:val="000000"/>
          <w:sz w:val="21"/>
        </w:rPr>
        <w:t xml:space="preserve"> </w:t>
      </w:r>
      <w:r w:rsidR="00BD10E1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ayment plan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(</w:t>
      </w:r>
      <w:r w:rsidR="00E624E8" w:rsidRPr="007B3DDE">
        <w:rPr>
          <w:rFonts w:ascii="Source Sans Pro" w:hAnsi="Source Sans Pro"/>
          <w:color w:val="000000"/>
          <w:sz w:val="21"/>
        </w:rPr>
        <w:t>handling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)</w:t>
      </w:r>
      <w:r w:rsidR="00BD10E1" w:rsidRPr="007B3DDE">
        <w:rPr>
          <w:rFonts w:ascii="Source Sans Pro" w:hAnsi="Source Sans Pro"/>
          <w:color w:val="000000"/>
          <w:sz w:val="21"/>
        </w:rPr>
        <w:t xml:space="preserve"> fee</w:t>
      </w:r>
      <w:r w:rsidR="00777599" w:rsidRPr="007B3DDE">
        <w:rPr>
          <w:rFonts w:ascii="Source Sans Pro" w:hAnsi="Source Sans Pro"/>
          <w:color w:val="000000"/>
          <w:sz w:val="21"/>
        </w:rPr>
        <w:t xml:space="preserve"> paid will be </w:t>
      </w:r>
      <w:r w:rsidR="00C72527" w:rsidRPr="007B3DDE">
        <w:rPr>
          <w:rFonts w:ascii="Source Sans Pro" w:hAnsi="Source Sans Pro"/>
          <w:color w:val="000000"/>
          <w:sz w:val="21"/>
        </w:rPr>
        <w:t>retained</w:t>
      </w:r>
      <w:r w:rsidR="00777599" w:rsidRPr="007B3DDE">
        <w:rPr>
          <w:rFonts w:ascii="Source Sans Pro" w:hAnsi="Source Sans Pro"/>
          <w:color w:val="000000"/>
          <w:sz w:val="21"/>
        </w:rPr>
        <w:t xml:space="preserve"> – all other monies will be returned back to the original card within a further 14 working days and you will have no claim to any tickets or upsells.</w:t>
      </w:r>
    </w:p>
    <w:p w14:paraId="09E4652B" w14:textId="7B13D09D" w:rsidR="00BD0727" w:rsidRPr="00BD0727" w:rsidRDefault="00EE5E9F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9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The transaction will </w:t>
      </w:r>
      <w:r w:rsidR="00C725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only 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be completed</w:t>
      </w:r>
      <w:r w:rsidR="00C725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77759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once your payments of all 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Instal</w:t>
      </w:r>
      <w:r w:rsidR="0077759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ments </w:t>
      </w:r>
      <w:r w:rsidR="00C725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and fees </w:t>
      </w:r>
      <w:r w:rsidR="0077759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have been proce</w:t>
      </w:r>
      <w:r w:rsidR="00C725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ssed and received in full and subject to the relevant fraud checks.</w:t>
      </w:r>
    </w:p>
    <w:p w14:paraId="7FAEF659" w14:textId="21CA67B8" w:rsidR="00A533A1" w:rsidRPr="00EB7647" w:rsidRDefault="00A533A1" w:rsidP="00A533A1">
      <w:pPr>
        <w:rPr>
          <w:rFonts w:ascii="Source Sans Pro" w:hAnsi="Source Sans Pro"/>
          <w:sz w:val="21"/>
          <w:szCs w:val="21"/>
        </w:rPr>
      </w:pPr>
      <w:r w:rsidRPr="00EB7647">
        <w:rPr>
          <w:rFonts w:ascii="Source Sans Pro" w:hAnsi="Source Sans Pro"/>
          <w:color w:val="000000"/>
          <w:sz w:val="21"/>
          <w:szCs w:val="21"/>
          <w:lang w:eastAsia="en-GB"/>
        </w:rPr>
        <w:t xml:space="preserve">10. </w:t>
      </w:r>
      <w:r w:rsidRPr="00EB7647">
        <w:rPr>
          <w:rFonts w:ascii="Source Sans Pro" w:hAnsi="Source Sans Pro"/>
          <w:color w:val="000000"/>
          <w:sz w:val="21"/>
          <w:szCs w:val="21"/>
        </w:rPr>
        <w:t xml:space="preserve">If you do not pay any of the Instalments in full in accordance with paragraph </w:t>
      </w:r>
      <w:r w:rsidRPr="00EB7647">
        <w:rPr>
          <w:rFonts w:ascii="Source Sans Pro" w:hAnsi="Source Sans Pro"/>
          <w:color w:val="000000"/>
          <w:sz w:val="21"/>
          <w:szCs w:val="21"/>
          <w:lang w:eastAsia="en-GB"/>
        </w:rPr>
        <w:t>8</w:t>
      </w:r>
      <w:r w:rsidRPr="00EB7647">
        <w:rPr>
          <w:rFonts w:ascii="Source Sans Pro" w:hAnsi="Source Sans Pro"/>
          <w:color w:val="000000"/>
          <w:sz w:val="21"/>
          <w:szCs w:val="21"/>
        </w:rPr>
        <w:t>, you will lose: (</w:t>
      </w:r>
      <w:proofErr w:type="spellStart"/>
      <w:r w:rsidRPr="00EB7647">
        <w:rPr>
          <w:rFonts w:ascii="Source Sans Pro" w:hAnsi="Source Sans Pro"/>
          <w:color w:val="000000"/>
          <w:sz w:val="21"/>
          <w:szCs w:val="21"/>
        </w:rPr>
        <w:t>i</w:t>
      </w:r>
      <w:proofErr w:type="spellEnd"/>
      <w:r w:rsidRPr="00EB7647">
        <w:rPr>
          <w:rFonts w:ascii="Source Sans Pro" w:hAnsi="Source Sans Pro"/>
          <w:color w:val="000000"/>
          <w:sz w:val="21"/>
          <w:szCs w:val="21"/>
        </w:rPr>
        <w:t xml:space="preserve">) the </w:t>
      </w:r>
      <w:r w:rsidRPr="00EB7647">
        <w:rPr>
          <w:rFonts w:ascii="Source Sans Pro" w:hAnsi="Source Sans Pro"/>
          <w:color w:val="000000"/>
          <w:sz w:val="21"/>
          <w:szCs w:val="21"/>
          <w:lang w:eastAsia="en-GB"/>
        </w:rPr>
        <w:t xml:space="preserve">per transaction payment plan </w:t>
      </w:r>
      <w:bookmarkStart w:id="2" w:name="_Hlk56770719"/>
      <w:r w:rsidRPr="00EB7647">
        <w:rPr>
          <w:rFonts w:ascii="Source Sans Pro" w:hAnsi="Source Sans Pro"/>
          <w:color w:val="000000"/>
          <w:sz w:val="21"/>
          <w:szCs w:val="21"/>
          <w:lang w:eastAsia="en-GB"/>
        </w:rPr>
        <w:t>(</w:t>
      </w:r>
      <w:r w:rsidRPr="00EB7647">
        <w:rPr>
          <w:rFonts w:ascii="Source Sans Pro" w:hAnsi="Source Sans Pro"/>
          <w:color w:val="000000"/>
          <w:sz w:val="21"/>
          <w:szCs w:val="21"/>
        </w:rPr>
        <w:t>handling</w:t>
      </w:r>
      <w:bookmarkEnd w:id="2"/>
      <w:r w:rsidRPr="00EB7647">
        <w:rPr>
          <w:rFonts w:ascii="Source Sans Pro" w:hAnsi="Source Sans Pro"/>
          <w:color w:val="000000"/>
          <w:sz w:val="21"/>
          <w:szCs w:val="21"/>
          <w:lang w:eastAsia="en-GB"/>
        </w:rPr>
        <w:t>)</w:t>
      </w:r>
      <w:r w:rsidRPr="00EB7647">
        <w:rPr>
          <w:rFonts w:ascii="Source Sans Pro" w:hAnsi="Source Sans Pro"/>
          <w:color w:val="000000"/>
          <w:sz w:val="21"/>
          <w:szCs w:val="21"/>
        </w:rPr>
        <w:t xml:space="preserve"> fee and (ii) the Weekend ticket(s) </w:t>
      </w:r>
      <w:r w:rsidR="00AC48AD">
        <w:rPr>
          <w:rFonts w:ascii="Source Sans Pro" w:hAnsi="Source Sans Pro"/>
          <w:color w:val="000000"/>
          <w:sz w:val="21"/>
          <w:szCs w:val="21"/>
        </w:rPr>
        <w:t xml:space="preserve">+ </w:t>
      </w:r>
      <w:r w:rsidR="00AC48AD" w:rsidRPr="00EB7647">
        <w:rPr>
          <w:rFonts w:ascii="Source Sans Pro" w:hAnsi="Source Sans Pro"/>
          <w:color w:val="000000"/>
          <w:sz w:val="21"/>
          <w:szCs w:val="21"/>
        </w:rPr>
        <w:t xml:space="preserve">Early Entry </w:t>
      </w:r>
      <w:r w:rsidR="004E5B6C">
        <w:rPr>
          <w:rFonts w:ascii="Source Sans Pro" w:hAnsi="Source Sans Pro"/>
          <w:color w:val="000000"/>
          <w:sz w:val="21"/>
          <w:szCs w:val="21"/>
        </w:rPr>
        <w:t>a</w:t>
      </w:r>
      <w:r w:rsidRPr="00EB7647">
        <w:rPr>
          <w:rFonts w:ascii="Source Sans Pro" w:hAnsi="Source Sans Pro"/>
          <w:color w:val="000000"/>
          <w:sz w:val="21"/>
          <w:szCs w:val="21"/>
        </w:rPr>
        <w:t>nd (iii</w:t>
      </w:r>
      <w:proofErr w:type="gramStart"/>
      <w:r w:rsidRPr="00EB7647">
        <w:rPr>
          <w:rFonts w:ascii="Source Sans Pro" w:hAnsi="Source Sans Pro"/>
          <w:color w:val="000000"/>
          <w:sz w:val="21"/>
          <w:szCs w:val="21"/>
        </w:rPr>
        <w:t>)  Campervan</w:t>
      </w:r>
      <w:proofErr w:type="gramEnd"/>
      <w:r w:rsidRPr="00EB7647">
        <w:rPr>
          <w:rFonts w:ascii="Source Sans Pro" w:hAnsi="Source Sans Pro"/>
          <w:color w:val="000000"/>
          <w:sz w:val="21"/>
          <w:szCs w:val="21"/>
        </w:rPr>
        <w:t xml:space="preserve"> passes. </w:t>
      </w:r>
      <w:r w:rsidRPr="00EB7647">
        <w:rPr>
          <w:rFonts w:ascii="Source Sans Pro" w:hAnsi="Source Sans Pro"/>
          <w:color w:val="232323"/>
          <w:sz w:val="21"/>
          <w:szCs w:val="21"/>
          <w:lang w:eastAsia="ja-JP"/>
        </w:rPr>
        <w:t> </w:t>
      </w:r>
    </w:p>
    <w:p w14:paraId="0544FBD2" w14:textId="6FDED143" w:rsidR="00BD0727" w:rsidRPr="00BD0727" w:rsidRDefault="00C72527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1</w:t>
      </w:r>
      <w:r w:rsidR="00EE5E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1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The 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ayment plan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requires that, at the time the first Instalment is made, you make a full commitment to purchase a ticket and to pay the full ticket price plus the applicable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er ticket 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booking &amp;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er transaction 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ayment plan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(handling) 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fee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and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er transaction 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ostage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fee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.</w:t>
      </w:r>
    </w:p>
    <w:p w14:paraId="427D548C" w14:textId="153DAC44" w:rsidR="00BD0727" w:rsidRPr="00BD0727" w:rsidRDefault="00C72527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1</w:t>
      </w:r>
      <w:r w:rsidR="00EE5E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2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. It is recommended that you ensure that adequate funds are available on your debit or credit card to ensure that payments are processed on the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7B3DDE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I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nstalment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due dates, as set out in the payment plan schedule and that your credit or debit card does not expire before the final Instalment can be charged.</w:t>
      </w:r>
    </w:p>
    <w:p w14:paraId="5D214D9C" w14:textId="193709E2" w:rsidR="00BD0727" w:rsidRDefault="00C72527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1</w:t>
      </w:r>
      <w:r w:rsidR="00EE5E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3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</w:t>
      </w:r>
      <w:r w:rsidR="00BD10E1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Once your payment plan is complete,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the value of the ticket plus </w:t>
      </w:r>
      <w:r w:rsidR="00BD10E1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t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he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er ticket 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booking fee,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er transaction 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ayment 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lan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(handling) 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fee and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er transaction 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ostage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fee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are 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non-refundable, save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in accordance with the</w:t>
      </w:r>
      <w:r w:rsidR="00B767D3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F41453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Reading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Festival Weekend terms and conditions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</w:t>
      </w:r>
    </w:p>
    <w:p w14:paraId="61AB2FD6" w14:textId="68F74CBA" w:rsidR="00C72527" w:rsidRPr="00BD0727" w:rsidRDefault="00C72527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1</w:t>
      </w:r>
      <w:r w:rsidR="00EE5E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4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If your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ayment plan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order is cancelled for any reason including due to non-payment of any instalment or suspected fraud, you will not be able to make up missed payments to reinstate your order</w:t>
      </w:r>
      <w:r w:rsidR="004B5B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.  Following a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payment plan</w:t>
      </w:r>
      <w:r w:rsidR="004B5B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cancellation or forfeit, if 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you still wish to purchase a weekend ticke</w:t>
      </w:r>
      <w:r w:rsidR="00827306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t, you may do so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, subject to availability.</w:t>
      </w:r>
      <w:r w:rsidR="00827306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If you choose to begin a new payment plan, you will be subject to a new set of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er ticket </w:t>
      </w:r>
      <w:r w:rsidR="00827306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booking fees,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er transaction payment plan (handling) fee</w:t>
      </w:r>
      <w:r w:rsidR="00827306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and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er transaction </w:t>
      </w:r>
      <w:r w:rsidR="00827306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ostage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fee</w:t>
      </w:r>
      <w:r w:rsidR="00827306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and you will not be entitled to a refund on</w:t>
      </w:r>
      <w:r w:rsidR="00BD10E1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your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er transaction </w:t>
      </w:r>
      <w:r w:rsidR="00BD10E1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ayment plan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(handling)</w:t>
      </w:r>
      <w:r w:rsidR="00BD10E1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fee</w:t>
      </w:r>
      <w:r w:rsidR="00827306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from your previously </w:t>
      </w:r>
      <w:r w:rsidR="004B5B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cancelled or</w:t>
      </w:r>
      <w:r w:rsidR="00827306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forfeited plan.</w:t>
      </w:r>
    </w:p>
    <w:p w14:paraId="7F572098" w14:textId="10C7FFDC" w:rsidR="00BD0727" w:rsidRPr="00814648" w:rsidRDefault="004B5BDF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FF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1</w:t>
      </w:r>
      <w:r w:rsidR="00EE5E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5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These special terms and conditions are in addition to Ticketmaster’s purchase policy available at </w:t>
      </w:r>
      <w:hyperlink r:id="rId6" w:history="1">
        <w:r w:rsidR="00AC48AD">
          <w:rPr>
            <w:rStyle w:val="Hyperlink"/>
            <w:rFonts w:ascii="Source Sans Pro" w:eastAsia="Times New Roman" w:hAnsi="Source Sans Pro" w:cs="Times New Roman"/>
            <w:sz w:val="21"/>
            <w:szCs w:val="21"/>
            <w:lang w:eastAsia="en-GB"/>
          </w:rPr>
          <w:t>Ticketmaster Purchase Policy</w:t>
        </w:r>
      </w:hyperlink>
      <w:r w:rsidR="00AC48AD">
        <w:rPr>
          <w:rStyle w:val="Hyperlink"/>
          <w:rFonts w:ascii="Source Sans Pro" w:eastAsia="Times New Roman" w:hAnsi="Source Sans Pro" w:cs="Times New Roman"/>
          <w:sz w:val="21"/>
          <w:szCs w:val="21"/>
          <w:lang w:eastAsia="en-GB"/>
        </w:rPr>
        <w:t xml:space="preserve"> 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as well</w:t>
      </w:r>
      <w:r w:rsidR="00B767D3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Leeds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Festival 20</w:t>
      </w:r>
      <w:r w:rsidR="003F666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2</w:t>
      </w:r>
      <w:r w:rsidR="0081464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2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Weekend Ticket terms and conditions available at </w:t>
      </w:r>
      <w:hyperlink r:id="rId7" w:history="1">
        <w:r w:rsidR="00AC48AD">
          <w:rPr>
            <w:rStyle w:val="Hyperlink"/>
          </w:rPr>
          <w:t>Leeds Festival Terms and Conditions</w:t>
        </w:r>
      </w:hyperlink>
      <w:r w:rsidR="00AC48AD">
        <w:rPr>
          <w:rStyle w:val="Hyperlink"/>
        </w:rPr>
        <w:t xml:space="preserve">. </w:t>
      </w:r>
    </w:p>
    <w:p w14:paraId="4C8A7116" w14:textId="4F7EE4BC" w:rsidR="00BD0727" w:rsidRPr="00BD0727" w:rsidRDefault="004B5BDF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1</w:t>
      </w:r>
      <w:r w:rsidR="00EE5E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6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. Tickets</w:t>
      </w:r>
      <w:r w:rsidR="003F666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cannot be refunded or exchanged after your purchase has been completed, save as provided in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B767D3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Ticketmaster’s purchase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7B3DDE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olicy or</w:t>
      </w:r>
      <w:r w:rsidR="00B767D3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1779C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Leeds</w:t>
      </w:r>
      <w:r w:rsidR="007B3DDE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Festival’s terms and conditions</w:t>
      </w:r>
      <w:r w:rsidR="003F666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referred to in paragraph 1</w:t>
      </w:r>
      <w:r w:rsidR="00EE5E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5</w:t>
      </w:r>
      <w:r w:rsidR="003F666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above.</w:t>
      </w:r>
    </w:p>
    <w:p w14:paraId="76213B38" w14:textId="6CE524C8" w:rsidR="00BD0727" w:rsidRDefault="004B5BDF" w:rsidP="00BD0727">
      <w:pPr>
        <w:shd w:val="clear" w:color="auto" w:fill="FFFFFF"/>
        <w:spacing w:before="75" w:line="240" w:lineRule="auto"/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1</w:t>
      </w:r>
      <w:r w:rsidR="00EE5E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7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If you have any queries regarding the </w:t>
      </w:r>
      <w:r w:rsidR="001779C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Leeds</w:t>
      </w:r>
      <w:r w:rsidR="00F41453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3F666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202</w:t>
      </w:r>
      <w:r w:rsidR="0081464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2</w:t>
      </w:r>
      <w:r w:rsidR="003F666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</w:t>
      </w:r>
      <w:r w:rsidR="00C725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ayment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</w:t>
      </w:r>
      <w:r w:rsidR="00C725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lan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, please contact us </w:t>
      </w:r>
      <w:hyperlink r:id="rId8" w:history="1">
        <w:r w:rsidR="001779C9" w:rsidRPr="00685F66">
          <w:rPr>
            <w:rStyle w:val="Hyperlink"/>
          </w:rPr>
          <w:t>info@leedsfestival.com</w:t>
        </w:r>
      </w:hyperlink>
    </w:p>
    <w:p w14:paraId="73E9D890" w14:textId="77777777" w:rsidR="006C637D" w:rsidRPr="00BD0727" w:rsidRDefault="006C637D" w:rsidP="00BD0727">
      <w:pPr>
        <w:shd w:val="clear" w:color="auto" w:fill="FFFFFF"/>
        <w:spacing w:before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</w:p>
    <w:p w14:paraId="6D260B04" w14:textId="77777777" w:rsidR="00BD0727" w:rsidRDefault="00BD0727"/>
    <w:sectPr w:rsidR="00BD07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3F6002A"/>
    <w:multiLevelType w:val="hybridMultilevel"/>
    <w:tmpl w:val="0142ACE6"/>
    <w:lvl w:ilvl="0" w:tplc="7DACA91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wsLAwszA2Mzc3NjVX0lEKTi0uzszPAykwrAUAsykpPSwAAAA="/>
  </w:docVars>
  <w:rsids>
    <w:rsidRoot w:val="00BD0727"/>
    <w:rsid w:val="000532D6"/>
    <w:rsid w:val="00070114"/>
    <w:rsid w:val="000B41FB"/>
    <w:rsid w:val="000D7816"/>
    <w:rsid w:val="00125F8D"/>
    <w:rsid w:val="001277C0"/>
    <w:rsid w:val="0014182F"/>
    <w:rsid w:val="00161C61"/>
    <w:rsid w:val="001779C9"/>
    <w:rsid w:val="00180BBF"/>
    <w:rsid w:val="00187FD3"/>
    <w:rsid w:val="0021786D"/>
    <w:rsid w:val="00222E0D"/>
    <w:rsid w:val="002364BC"/>
    <w:rsid w:val="002409CE"/>
    <w:rsid w:val="002451E9"/>
    <w:rsid w:val="002C3921"/>
    <w:rsid w:val="002C60F1"/>
    <w:rsid w:val="002F0E6C"/>
    <w:rsid w:val="00335F3F"/>
    <w:rsid w:val="00341681"/>
    <w:rsid w:val="00365E36"/>
    <w:rsid w:val="003A6A78"/>
    <w:rsid w:val="003B4BD1"/>
    <w:rsid w:val="003B61B5"/>
    <w:rsid w:val="003F666D"/>
    <w:rsid w:val="00442E18"/>
    <w:rsid w:val="00450B39"/>
    <w:rsid w:val="00463390"/>
    <w:rsid w:val="0048731B"/>
    <w:rsid w:val="004911FD"/>
    <w:rsid w:val="004B0EEC"/>
    <w:rsid w:val="004B5BDF"/>
    <w:rsid w:val="004E5B6C"/>
    <w:rsid w:val="004E6D52"/>
    <w:rsid w:val="004F3886"/>
    <w:rsid w:val="00515545"/>
    <w:rsid w:val="0052220E"/>
    <w:rsid w:val="00561B49"/>
    <w:rsid w:val="00573313"/>
    <w:rsid w:val="00583EC1"/>
    <w:rsid w:val="005D7A00"/>
    <w:rsid w:val="00604D73"/>
    <w:rsid w:val="006205BC"/>
    <w:rsid w:val="0063196C"/>
    <w:rsid w:val="006518F9"/>
    <w:rsid w:val="00671FE0"/>
    <w:rsid w:val="0069304B"/>
    <w:rsid w:val="006C637D"/>
    <w:rsid w:val="006E6277"/>
    <w:rsid w:val="00713864"/>
    <w:rsid w:val="00720D00"/>
    <w:rsid w:val="00730CF5"/>
    <w:rsid w:val="00737D3D"/>
    <w:rsid w:val="00745B6C"/>
    <w:rsid w:val="00777599"/>
    <w:rsid w:val="007A15C0"/>
    <w:rsid w:val="007A76DF"/>
    <w:rsid w:val="007B3DDE"/>
    <w:rsid w:val="00802FE6"/>
    <w:rsid w:val="00814648"/>
    <w:rsid w:val="00826836"/>
    <w:rsid w:val="00827306"/>
    <w:rsid w:val="008412F6"/>
    <w:rsid w:val="0086517B"/>
    <w:rsid w:val="00865E19"/>
    <w:rsid w:val="008F3B7A"/>
    <w:rsid w:val="00936314"/>
    <w:rsid w:val="00945FF2"/>
    <w:rsid w:val="009470CA"/>
    <w:rsid w:val="00954E4A"/>
    <w:rsid w:val="00960ECB"/>
    <w:rsid w:val="00996E89"/>
    <w:rsid w:val="009F15DD"/>
    <w:rsid w:val="00A07551"/>
    <w:rsid w:val="00A52AAB"/>
    <w:rsid w:val="00A533A1"/>
    <w:rsid w:val="00A53925"/>
    <w:rsid w:val="00AC48AD"/>
    <w:rsid w:val="00AD0EAC"/>
    <w:rsid w:val="00AF289E"/>
    <w:rsid w:val="00B40305"/>
    <w:rsid w:val="00B767D3"/>
    <w:rsid w:val="00B96ED5"/>
    <w:rsid w:val="00BD0727"/>
    <w:rsid w:val="00BD10E1"/>
    <w:rsid w:val="00C12DA8"/>
    <w:rsid w:val="00C14233"/>
    <w:rsid w:val="00C33892"/>
    <w:rsid w:val="00C33E1A"/>
    <w:rsid w:val="00C53B9F"/>
    <w:rsid w:val="00C72527"/>
    <w:rsid w:val="00C86E69"/>
    <w:rsid w:val="00D71727"/>
    <w:rsid w:val="00D726A4"/>
    <w:rsid w:val="00D744DA"/>
    <w:rsid w:val="00D86980"/>
    <w:rsid w:val="00DA1C63"/>
    <w:rsid w:val="00E10D44"/>
    <w:rsid w:val="00E12E88"/>
    <w:rsid w:val="00E1602A"/>
    <w:rsid w:val="00E624E8"/>
    <w:rsid w:val="00E663A9"/>
    <w:rsid w:val="00EA73F5"/>
    <w:rsid w:val="00EB7647"/>
    <w:rsid w:val="00EC371C"/>
    <w:rsid w:val="00ED43FF"/>
    <w:rsid w:val="00EE5E9F"/>
    <w:rsid w:val="00F27BFB"/>
    <w:rsid w:val="00F41453"/>
    <w:rsid w:val="00F514F5"/>
    <w:rsid w:val="00FA50B3"/>
    <w:rsid w:val="00FA79AF"/>
    <w:rsid w:val="00FC5795"/>
    <w:rsid w:val="00FD10AE"/>
    <w:rsid w:val="00FD3E2C"/>
    <w:rsid w:val="00FD4A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184085"/>
  <w15:chartTrackingRefBased/>
  <w15:docId w15:val="{4094D5FB-0609-4A34-8D75-1948572289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53B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3B9F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EE5E9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7D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7D3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37D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7D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7D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7D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7D3D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767D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0617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360471">
          <w:marLeft w:val="0"/>
          <w:marRight w:val="0"/>
          <w:marTop w:val="0"/>
          <w:marBottom w:val="0"/>
          <w:divBdr>
            <w:top w:val="single" w:sz="12" w:space="23" w:color="DDDDDD"/>
            <w:left w:val="single" w:sz="6" w:space="23" w:color="DDDDDD"/>
            <w:bottom w:val="single" w:sz="6" w:space="23" w:color="DDDDDD"/>
            <w:right w:val="single" w:sz="6" w:space="23" w:color="DDDDDD"/>
          </w:divBdr>
          <w:divsChild>
            <w:div w:id="8211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08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331794">
                      <w:marLeft w:val="0"/>
                      <w:marRight w:val="0"/>
                      <w:marTop w:val="0"/>
                      <w:marBottom w:val="300"/>
                      <w:divBdr>
                        <w:top w:val="single" w:sz="6" w:space="11" w:color="E3E3E3"/>
                        <w:left w:val="single" w:sz="6" w:space="11" w:color="E3E3E3"/>
                        <w:bottom w:val="single" w:sz="6" w:space="11" w:color="E3E3E3"/>
                        <w:right w:val="single" w:sz="6" w:space="11" w:color="E3E3E3"/>
                      </w:divBdr>
                    </w:div>
                  </w:divsChild>
                </w:div>
              </w:divsChild>
            </w:div>
          </w:divsChild>
        </w:div>
        <w:div w:id="180808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455">
              <w:marLeft w:val="0"/>
              <w:marRight w:val="0"/>
              <w:marTop w:val="45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4107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411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E5E5E5"/>
                        <w:right w:val="none" w:sz="0" w:space="0" w:color="auto"/>
                      </w:divBdr>
                    </w:div>
                    <w:div w:id="121578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656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452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leedsfestival.com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eedsfestival.com/index.php?s=terms&amp;t=info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ticketmaster.co.uk/legal/purchase.html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12AEB5-42D6-4995-AF4F-7097EE73D3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59</Words>
  <Characters>5468</Characters>
  <Application>Microsoft Office Word</Application>
  <DocSecurity>4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 Berry</dc:creator>
  <cp:keywords/>
  <dc:description/>
  <cp:lastModifiedBy>Adam Neal-Jones</cp:lastModifiedBy>
  <cp:revision>2</cp:revision>
  <dcterms:created xsi:type="dcterms:W3CDTF">2021-12-03T12:42:00Z</dcterms:created>
  <dcterms:modified xsi:type="dcterms:W3CDTF">2021-12-03T12:42:00Z</dcterms:modified>
</cp:coreProperties>
</file>